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407D1E02"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7426FD">
        <w:rPr>
          <w:rFonts w:ascii="Arial Narrow" w:hAnsi="Arial Narrow"/>
          <w:b/>
          <w:bCs/>
          <w:color w:val="000000"/>
          <w:szCs w:val="24"/>
        </w:rPr>
        <w:t xml:space="preserve">Akumulátory </w:t>
      </w:r>
      <w:r w:rsidR="00BE4078">
        <w:rPr>
          <w:rFonts w:ascii="Arial Narrow" w:hAnsi="Arial Narrow"/>
          <w:b/>
          <w:bCs/>
          <w:color w:val="000000"/>
          <w:szCs w:val="24"/>
        </w:rPr>
        <w:t>2</w:t>
      </w:r>
      <w:r w:rsidR="00B16083">
        <w:rPr>
          <w:rFonts w:ascii="Arial Narrow" w:hAnsi="Arial Narrow"/>
          <w:b/>
          <w:bCs/>
          <w:color w:val="000000"/>
          <w:szCs w:val="24"/>
        </w:rPr>
        <w:t>_</w:t>
      </w:r>
      <w:bookmarkStart w:id="0" w:name="_GoBack"/>
      <w:bookmarkEnd w:id="0"/>
      <w:r w:rsidR="007426FD">
        <w:rPr>
          <w:rFonts w:ascii="Arial Narrow" w:hAnsi="Arial Narrow"/>
          <w:b/>
          <w:bCs/>
          <w:color w:val="000000"/>
          <w:szCs w:val="24"/>
        </w:rPr>
        <w:t>202</w:t>
      </w:r>
      <w:r w:rsidR="00F348F9">
        <w:rPr>
          <w:rFonts w:ascii="Arial Narrow" w:hAnsi="Arial Narrow"/>
          <w:b/>
          <w:bCs/>
          <w:color w:val="000000"/>
          <w:szCs w:val="24"/>
        </w:rPr>
        <w:t>4</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A03DDA">
        <w:rPr>
          <w:rFonts w:ascii="Arial Narrow" w:hAnsi="Arial Narrow" w:cs="Calibri"/>
          <w:szCs w:val="24"/>
        </w:rPr>
        <w:t>56948</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43C7A690"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0B308B">
        <w:rPr>
          <w:rFonts w:ascii="Arial Narrow" w:hAnsi="Arial Narrow"/>
          <w:szCs w:val="24"/>
        </w:rPr>
        <w:t xml:space="preserve"> a s odberom a ekologickou likvidáciou nepoužiteľných akumulátorov</w:t>
      </w:r>
      <w:r w:rsidR="000F3D92">
        <w:rPr>
          <w:rFonts w:ascii="Arial Narrow" w:hAnsi="Arial Narrow"/>
          <w:szCs w:val="24"/>
        </w:rPr>
        <w:t xml:space="preserve"> v súlade s § 48 ods. 1 zákona č. 79/2015 Z. z. o odpadoch a o zmene a doplnení niektorých zákonov v znení neskorších predpisov</w:t>
      </w:r>
      <w:r w:rsidR="000B308B">
        <w:rPr>
          <w:rFonts w:ascii="Arial Narrow" w:hAnsi="Arial Narrow"/>
          <w:szCs w:val="24"/>
        </w:rPr>
        <w:t xml:space="preserve">. </w:t>
      </w:r>
    </w:p>
    <w:p w14:paraId="483C3507" w14:textId="40873653"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72551">
        <w:rPr>
          <w:rFonts w:ascii="Arial Narrow" w:hAnsi="Arial Narrow" w:cs="Calibri"/>
          <w:szCs w:val="24"/>
        </w:rPr>
        <w:t>30</w:t>
      </w:r>
      <w:r w:rsidR="00C52C47" w:rsidRPr="002D3FF8">
        <w:rPr>
          <w:rFonts w:ascii="Arial Narrow" w:hAnsi="Arial Narrow" w:cs="Calibri"/>
          <w:szCs w:val="24"/>
        </w:rPr>
        <w:t xml:space="preserve"> </w:t>
      </w:r>
      <w:r w:rsidR="000F3D92">
        <w:rPr>
          <w:rFonts w:ascii="Arial Narrow" w:hAnsi="Arial Narrow" w:cs="Calibri"/>
          <w:szCs w:val="24"/>
        </w:rPr>
        <w:t xml:space="preserve">(tridsať)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0779B6AC"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7426FD" w:rsidRPr="007426FD">
        <w:rPr>
          <w:rFonts w:ascii="Arial Narrow" w:hAnsi="Arial Narrow" w:cs="Calibri"/>
          <w:szCs w:val="24"/>
          <w:lang w:val="x-none"/>
        </w:rPr>
        <w:t>Ministerstvo vnútra SR, odbor ochrany objektov Prezídia Policajného zboru, Račianska 45, 812 28 Bratislava (vchod cez autobránu PPZ na ulici Legerského č. 1)</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C2A4383"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370C87CD"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 xml:space="preserve">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031219A0" w:rsidR="00AE299B" w:rsidRPr="000412B8" w:rsidRDefault="00AE299B"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0412B8">
        <w:rPr>
          <w:rFonts w:ascii="Arial Narrow" w:hAnsi="Arial Narrow"/>
          <w:szCs w:val="24"/>
        </w:rPr>
        <w:t>Kúpna cena za tovar je stanovená v mene EURO.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D5BB54B" w14:textId="5246EE90" w:rsidR="000412B8"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063AEEDF" w14:textId="77777777" w:rsidR="000412B8" w:rsidRPr="002116CB"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5B894" w14:textId="77777777" w:rsidR="00D973B6" w:rsidRDefault="00D973B6" w:rsidP="006E6235">
      <w:r>
        <w:separator/>
      </w:r>
    </w:p>
  </w:endnote>
  <w:endnote w:type="continuationSeparator" w:id="0">
    <w:p w14:paraId="351F3042" w14:textId="77777777" w:rsidR="00D973B6" w:rsidRDefault="00D973B6"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D973B6"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DAB6D" w14:textId="77777777" w:rsidR="00D973B6" w:rsidRDefault="00D973B6" w:rsidP="006E6235">
      <w:r>
        <w:separator/>
      </w:r>
    </w:p>
  </w:footnote>
  <w:footnote w:type="continuationSeparator" w:id="0">
    <w:p w14:paraId="7CF74EBB" w14:textId="77777777" w:rsidR="00D973B6" w:rsidRDefault="00D973B6"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625C3"/>
    <w:rsid w:val="00094AC0"/>
    <w:rsid w:val="000A644D"/>
    <w:rsid w:val="000B308B"/>
    <w:rsid w:val="000B3AA8"/>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87ECE"/>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3DDA"/>
    <w:rsid w:val="00A04F38"/>
    <w:rsid w:val="00A23C81"/>
    <w:rsid w:val="00A3045E"/>
    <w:rsid w:val="00A500AC"/>
    <w:rsid w:val="00A82F42"/>
    <w:rsid w:val="00A92ED8"/>
    <w:rsid w:val="00AA5611"/>
    <w:rsid w:val="00AC37B3"/>
    <w:rsid w:val="00AC618F"/>
    <w:rsid w:val="00AC67C2"/>
    <w:rsid w:val="00AD44DF"/>
    <w:rsid w:val="00AE299B"/>
    <w:rsid w:val="00B104DE"/>
    <w:rsid w:val="00B11E6A"/>
    <w:rsid w:val="00B16083"/>
    <w:rsid w:val="00B5627F"/>
    <w:rsid w:val="00B60143"/>
    <w:rsid w:val="00BA2865"/>
    <w:rsid w:val="00BB427D"/>
    <w:rsid w:val="00BE4078"/>
    <w:rsid w:val="00BF0AE1"/>
    <w:rsid w:val="00C047B8"/>
    <w:rsid w:val="00C1403F"/>
    <w:rsid w:val="00C52C47"/>
    <w:rsid w:val="00C61439"/>
    <w:rsid w:val="00C84572"/>
    <w:rsid w:val="00C85957"/>
    <w:rsid w:val="00CA1ED4"/>
    <w:rsid w:val="00CD4DB6"/>
    <w:rsid w:val="00CE13E9"/>
    <w:rsid w:val="00D00051"/>
    <w:rsid w:val="00D0046D"/>
    <w:rsid w:val="00D5473D"/>
    <w:rsid w:val="00D56142"/>
    <w:rsid w:val="00D6448D"/>
    <w:rsid w:val="00D705FC"/>
    <w:rsid w:val="00D73D13"/>
    <w:rsid w:val="00D873E8"/>
    <w:rsid w:val="00D92443"/>
    <w:rsid w:val="00D973B6"/>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62325"/>
    <w:rsid w:val="00E70B57"/>
    <w:rsid w:val="00E7246A"/>
    <w:rsid w:val="00EA1188"/>
    <w:rsid w:val="00EC5B77"/>
    <w:rsid w:val="00ED0EDA"/>
    <w:rsid w:val="00ED72DF"/>
    <w:rsid w:val="00EF0B84"/>
    <w:rsid w:val="00F0245C"/>
    <w:rsid w:val="00F0274A"/>
    <w:rsid w:val="00F1552D"/>
    <w:rsid w:val="00F167DD"/>
    <w:rsid w:val="00F31467"/>
    <w:rsid w:val="00F325DC"/>
    <w:rsid w:val="00F348F9"/>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F64F2-C801-4AE1-8A04-8D413FAE6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065</Words>
  <Characters>17475</Characters>
  <Application>Microsoft Office Word</Application>
  <DocSecurity>0</DocSecurity>
  <Lines>145</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6</cp:revision>
  <cp:lastPrinted>2023-11-03T06:20:00Z</cp:lastPrinted>
  <dcterms:created xsi:type="dcterms:W3CDTF">2023-11-03T10:15:00Z</dcterms:created>
  <dcterms:modified xsi:type="dcterms:W3CDTF">2024-06-06T08:58:00Z</dcterms:modified>
</cp:coreProperties>
</file>